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05EBC" w14:textId="0510963E" w:rsidR="0025403E" w:rsidRPr="00D70CD8" w:rsidRDefault="0025403E" w:rsidP="0025403E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5401B3">
        <w:rPr>
          <w:sz w:val="24"/>
          <w:szCs w:val="24"/>
        </w:rPr>
        <w:tab/>
      </w:r>
      <w:r w:rsidRPr="00D70CD8">
        <w:rPr>
          <w:sz w:val="24"/>
          <w:szCs w:val="24"/>
        </w:rPr>
        <w:t>ERF 859 Evelin Street Greenwell</w:t>
      </w:r>
    </w:p>
    <w:p w14:paraId="7E3B18F8" w14:textId="2C2FC69D" w:rsidR="0025403E" w:rsidRPr="00D70CD8" w:rsidRDefault="005401B3" w:rsidP="0025403E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25403E" w:rsidRPr="00D70CD8">
        <w:rPr>
          <w:sz w:val="24"/>
          <w:szCs w:val="24"/>
        </w:rPr>
        <w:t>Cell: 0818079223 / 0813043815</w:t>
      </w:r>
    </w:p>
    <w:p w14:paraId="3C39D6D5" w14:textId="3FE32D4E" w:rsidR="0025403E" w:rsidRDefault="0025403E" w:rsidP="0025403E">
      <w:pPr>
        <w:rPr>
          <w:sz w:val="24"/>
          <w:szCs w:val="24"/>
        </w:rPr>
      </w:pPr>
    </w:p>
    <w:p w14:paraId="094DF2FD" w14:textId="77777777" w:rsidR="005401B3" w:rsidRPr="00D70CD8" w:rsidRDefault="005401B3" w:rsidP="0025403E">
      <w:pPr>
        <w:rPr>
          <w:sz w:val="24"/>
          <w:szCs w:val="24"/>
        </w:rPr>
      </w:pPr>
    </w:p>
    <w:p w14:paraId="11F38339" w14:textId="527F7CB6" w:rsidR="0025403E" w:rsidRPr="00D70CD8" w:rsidRDefault="0025403E" w:rsidP="0025403E">
      <w:pPr>
        <w:rPr>
          <w:sz w:val="24"/>
          <w:szCs w:val="24"/>
        </w:rPr>
      </w:pPr>
      <w:r w:rsidRPr="00D70CD8">
        <w:rPr>
          <w:b/>
          <w:sz w:val="24"/>
          <w:szCs w:val="24"/>
        </w:rPr>
        <w:t>LOAN APPLICATION</w:t>
      </w:r>
      <w:r w:rsidRPr="00D70CD8">
        <w:rPr>
          <w:sz w:val="24"/>
          <w:szCs w:val="24"/>
        </w:rPr>
        <w:tab/>
        <w:t>:</w:t>
      </w:r>
      <w:r w:rsidRPr="00D70CD8">
        <w:rPr>
          <w:sz w:val="24"/>
          <w:szCs w:val="24"/>
          <w:u w:val="single"/>
        </w:rPr>
        <w:t xml:space="preserve">                                                                 </w:t>
      </w:r>
      <w:r w:rsidR="000D7599">
        <w:rPr>
          <w:sz w:val="24"/>
          <w:szCs w:val="24"/>
          <w:u w:val="single"/>
        </w:rPr>
        <w:t xml:space="preserve">                         </w:t>
      </w:r>
      <w:proofErr w:type="gramStart"/>
      <w:r w:rsidR="000D7599">
        <w:rPr>
          <w:sz w:val="24"/>
          <w:szCs w:val="24"/>
          <w:u w:val="single"/>
        </w:rPr>
        <w:t xml:space="preserve"> </w:t>
      </w:r>
      <w:r w:rsidR="00BF76FB">
        <w:rPr>
          <w:sz w:val="24"/>
          <w:szCs w:val="24"/>
          <w:u w:val="single"/>
        </w:rPr>
        <w:t xml:space="preserve">  (</w:t>
      </w:r>
      <w:proofErr w:type="gramEnd"/>
      <w:r w:rsidRPr="00D70CD8">
        <w:rPr>
          <w:sz w:val="24"/>
          <w:szCs w:val="24"/>
        </w:rPr>
        <w:t>The Borrower)</w:t>
      </w:r>
      <w:r w:rsidRPr="00D70CD8">
        <w:rPr>
          <w:sz w:val="24"/>
          <w:szCs w:val="24"/>
        </w:rPr>
        <w:tab/>
      </w:r>
    </w:p>
    <w:p w14:paraId="45FDCD04" w14:textId="77777777" w:rsidR="0025403E" w:rsidRPr="00D70CD8" w:rsidRDefault="0025403E" w:rsidP="0025403E">
      <w:pPr>
        <w:rPr>
          <w:sz w:val="24"/>
          <w:szCs w:val="24"/>
        </w:rPr>
      </w:pPr>
      <w:r w:rsidRPr="00D70CD8">
        <w:rPr>
          <w:sz w:val="24"/>
          <w:szCs w:val="24"/>
        </w:rPr>
        <w:t>This certifies that the borrow:</w:t>
      </w:r>
    </w:p>
    <w:p w14:paraId="34AEEBD8" w14:textId="063255D8" w:rsidR="0025403E" w:rsidRPr="00D70CD8" w:rsidRDefault="0025403E" w:rsidP="0025403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70CD8">
        <w:rPr>
          <w:sz w:val="24"/>
          <w:szCs w:val="24"/>
        </w:rPr>
        <w:t>Is permanently</w:t>
      </w:r>
      <w:r w:rsidR="00FB4502">
        <w:rPr>
          <w:sz w:val="24"/>
          <w:szCs w:val="24"/>
          <w:u w:val="single"/>
        </w:rPr>
        <w:t xml:space="preserve">                      </w:t>
      </w:r>
      <w:bookmarkStart w:id="0" w:name="_GoBack"/>
      <w:bookmarkEnd w:id="0"/>
      <w:r w:rsidRPr="00D70CD8">
        <w:rPr>
          <w:sz w:val="24"/>
          <w:szCs w:val="24"/>
        </w:rPr>
        <w:t>temporally</w:t>
      </w:r>
      <w:r w:rsidRPr="00D70CD8">
        <w:rPr>
          <w:sz w:val="24"/>
          <w:szCs w:val="24"/>
          <w:u w:val="single"/>
        </w:rPr>
        <w:t xml:space="preserve">              </w:t>
      </w:r>
      <w:r w:rsidRPr="00D70CD8">
        <w:rPr>
          <w:sz w:val="24"/>
          <w:szCs w:val="24"/>
        </w:rPr>
        <w:t>employed (please tick the appropriate)</w:t>
      </w:r>
    </w:p>
    <w:p w14:paraId="359A8BB2" w14:textId="77777777" w:rsidR="0025403E" w:rsidRPr="00D70CD8" w:rsidRDefault="0025403E" w:rsidP="0025403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70CD8">
        <w:rPr>
          <w:sz w:val="24"/>
          <w:szCs w:val="24"/>
        </w:rPr>
        <w:t>Has his/her salary paid into the following bank account:</w:t>
      </w:r>
    </w:p>
    <w:p w14:paraId="04EDF76C" w14:textId="77777777" w:rsidR="0025403E" w:rsidRPr="00D70CD8" w:rsidRDefault="0025403E" w:rsidP="0025403E">
      <w:pPr>
        <w:pStyle w:val="ListParagraph"/>
        <w:rPr>
          <w:sz w:val="24"/>
          <w:szCs w:val="24"/>
          <w:u w:val="single"/>
        </w:rPr>
      </w:pPr>
      <w:r w:rsidRPr="00D70CD8">
        <w:rPr>
          <w:sz w:val="24"/>
          <w:szCs w:val="24"/>
        </w:rPr>
        <w:t>Bank</w:t>
      </w:r>
      <w:r w:rsidRPr="00D70CD8">
        <w:rPr>
          <w:sz w:val="24"/>
          <w:szCs w:val="24"/>
        </w:rPr>
        <w:tab/>
      </w:r>
      <w:r w:rsidRPr="00D70CD8">
        <w:rPr>
          <w:sz w:val="24"/>
          <w:szCs w:val="24"/>
          <w:u w:val="single"/>
        </w:rPr>
        <w:t xml:space="preserve">:                                                     </w:t>
      </w:r>
      <w:r w:rsidRPr="00D70CD8">
        <w:rPr>
          <w:sz w:val="24"/>
          <w:szCs w:val="24"/>
        </w:rPr>
        <w:t>Branch Name</w:t>
      </w:r>
      <w:r w:rsidRPr="00D70CD8">
        <w:rPr>
          <w:sz w:val="24"/>
          <w:szCs w:val="24"/>
        </w:rPr>
        <w:tab/>
      </w:r>
      <w:r w:rsidRPr="00D70CD8">
        <w:rPr>
          <w:sz w:val="24"/>
          <w:szCs w:val="24"/>
          <w:u w:val="single"/>
        </w:rPr>
        <w:t xml:space="preserve">:                                                   </w:t>
      </w:r>
      <w:r w:rsidRPr="00D70CD8">
        <w:rPr>
          <w:sz w:val="24"/>
          <w:szCs w:val="24"/>
          <w:u w:val="single"/>
        </w:rPr>
        <w:tab/>
      </w:r>
    </w:p>
    <w:p w14:paraId="38398FD9" w14:textId="6ECE60AC" w:rsidR="0025403E" w:rsidRPr="00021068" w:rsidRDefault="0025403E" w:rsidP="0025403E">
      <w:pPr>
        <w:pStyle w:val="ListParagraph"/>
        <w:rPr>
          <w:sz w:val="24"/>
          <w:szCs w:val="24"/>
        </w:rPr>
      </w:pPr>
      <w:r w:rsidRPr="00D70CD8">
        <w:rPr>
          <w:sz w:val="24"/>
          <w:szCs w:val="24"/>
        </w:rPr>
        <w:t>Branch code</w:t>
      </w:r>
      <w:r w:rsidRPr="00D70CD8">
        <w:rPr>
          <w:sz w:val="24"/>
          <w:szCs w:val="24"/>
        </w:rPr>
        <w:tab/>
      </w:r>
      <w:r w:rsidRPr="00D70CD8">
        <w:rPr>
          <w:sz w:val="24"/>
          <w:szCs w:val="24"/>
          <w:u w:val="single"/>
        </w:rPr>
        <w:t xml:space="preserve">:                                         </w:t>
      </w:r>
      <w:r w:rsidRPr="00D70CD8">
        <w:rPr>
          <w:sz w:val="24"/>
          <w:szCs w:val="24"/>
          <w:u w:val="single"/>
        </w:rPr>
        <w:tab/>
      </w:r>
      <w:r w:rsidRPr="00D70CD8">
        <w:rPr>
          <w:sz w:val="24"/>
          <w:szCs w:val="24"/>
        </w:rPr>
        <w:t>Account No</w:t>
      </w:r>
      <w:r w:rsidRPr="00021068">
        <w:rPr>
          <w:sz w:val="24"/>
          <w:szCs w:val="24"/>
          <w:u w:val="single"/>
        </w:rPr>
        <w:t>:</w:t>
      </w:r>
      <w:r w:rsidR="00021068">
        <w:rPr>
          <w:sz w:val="24"/>
          <w:szCs w:val="24"/>
          <w:u w:val="single"/>
        </w:rPr>
        <w:tab/>
      </w:r>
      <w:r w:rsidR="00021068">
        <w:rPr>
          <w:sz w:val="24"/>
          <w:szCs w:val="24"/>
          <w:u w:val="single"/>
        </w:rPr>
        <w:tab/>
      </w:r>
      <w:r w:rsidR="00021068">
        <w:rPr>
          <w:sz w:val="24"/>
          <w:szCs w:val="24"/>
          <w:u w:val="single"/>
        </w:rPr>
        <w:tab/>
      </w:r>
      <w:r w:rsidR="00021068">
        <w:rPr>
          <w:sz w:val="24"/>
          <w:szCs w:val="24"/>
          <w:u w:val="single"/>
        </w:rPr>
        <w:tab/>
      </w:r>
      <w:r w:rsidRPr="00021068">
        <w:rPr>
          <w:sz w:val="24"/>
          <w:szCs w:val="24"/>
        </w:rPr>
        <w:tab/>
      </w:r>
    </w:p>
    <w:p w14:paraId="135058B8" w14:textId="77777777" w:rsidR="0025403E" w:rsidRDefault="0025403E" w:rsidP="0025403E">
      <w:pPr>
        <w:pStyle w:val="ListParagraph"/>
        <w:rPr>
          <w:sz w:val="24"/>
          <w:szCs w:val="24"/>
        </w:rPr>
      </w:pPr>
      <w:r w:rsidRPr="00D70CD8">
        <w:rPr>
          <w:sz w:val="24"/>
          <w:szCs w:val="24"/>
        </w:rPr>
        <w:t xml:space="preserve">Type of </w:t>
      </w:r>
      <w:proofErr w:type="spellStart"/>
      <w:r w:rsidRPr="00D70CD8">
        <w:rPr>
          <w:sz w:val="24"/>
          <w:szCs w:val="24"/>
        </w:rPr>
        <w:t>Acc</w:t>
      </w:r>
      <w:proofErr w:type="spellEnd"/>
      <w:r w:rsidRPr="00D70CD8">
        <w:rPr>
          <w:sz w:val="24"/>
          <w:szCs w:val="24"/>
        </w:rPr>
        <w:tab/>
      </w:r>
      <w:r w:rsidRPr="00D70CD8">
        <w:rPr>
          <w:sz w:val="24"/>
          <w:szCs w:val="24"/>
          <w:u w:val="single"/>
        </w:rPr>
        <w:t xml:space="preserve">:                                                                </w:t>
      </w:r>
      <w:r w:rsidRPr="00D70CD8">
        <w:rPr>
          <w:sz w:val="24"/>
          <w:szCs w:val="24"/>
        </w:rPr>
        <w:tab/>
      </w:r>
    </w:p>
    <w:p w14:paraId="0C683901" w14:textId="77777777" w:rsidR="0025403E" w:rsidRDefault="0025403E" w:rsidP="0025403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as not tendered his/her resignation on the date of signature and nor are we aware of any pending resignation.</w:t>
      </w:r>
    </w:p>
    <w:p w14:paraId="155F8AA5" w14:textId="77777777" w:rsidR="0025403E" w:rsidRDefault="0025403E" w:rsidP="0025403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s not included in any retrenchment plans on date of signature.</w:t>
      </w:r>
    </w:p>
    <w:p w14:paraId="0D56A706" w14:textId="77777777" w:rsidR="0025403E" w:rsidRPr="004464FF" w:rsidRDefault="0025403E" w:rsidP="0025403E">
      <w:pPr>
        <w:ind w:left="360"/>
        <w:rPr>
          <w:sz w:val="24"/>
          <w:szCs w:val="24"/>
        </w:rPr>
      </w:pPr>
      <w:r w:rsidRPr="004464FF">
        <w:rPr>
          <w:sz w:val="24"/>
          <w:szCs w:val="24"/>
        </w:rPr>
        <w:t>5.1. Employed since</w:t>
      </w:r>
      <w:r w:rsidRPr="004464FF">
        <w:rPr>
          <w:sz w:val="24"/>
          <w:szCs w:val="24"/>
        </w:rPr>
        <w:tab/>
      </w:r>
      <w:r w:rsidRPr="004464FF">
        <w:rPr>
          <w:sz w:val="24"/>
          <w:szCs w:val="24"/>
          <w:u w:val="single"/>
        </w:rPr>
        <w:t xml:space="preserve">                                                                                      </w:t>
      </w:r>
      <w:r w:rsidRPr="004464FF">
        <w:rPr>
          <w:sz w:val="24"/>
          <w:szCs w:val="24"/>
        </w:rPr>
        <w:tab/>
      </w:r>
    </w:p>
    <w:p w14:paraId="505244CE" w14:textId="77777777" w:rsidR="0025403E" w:rsidRPr="004464FF" w:rsidRDefault="0025403E" w:rsidP="0025403E">
      <w:pPr>
        <w:pStyle w:val="ListParagraph"/>
        <w:numPr>
          <w:ilvl w:val="1"/>
          <w:numId w:val="2"/>
        </w:numPr>
        <w:rPr>
          <w:b/>
          <w:sz w:val="24"/>
          <w:szCs w:val="24"/>
          <w:u w:val="single"/>
        </w:rPr>
      </w:pPr>
      <w:r w:rsidRPr="004464FF">
        <w:rPr>
          <w:b/>
          <w:sz w:val="24"/>
          <w:szCs w:val="24"/>
        </w:rPr>
        <w:t>Social Security number:</w:t>
      </w:r>
      <w:r w:rsidRPr="004464FF">
        <w:rPr>
          <w:b/>
          <w:sz w:val="24"/>
          <w:szCs w:val="24"/>
        </w:rPr>
        <w:tab/>
      </w:r>
      <w:r w:rsidRPr="004464FF">
        <w:rPr>
          <w:b/>
          <w:sz w:val="24"/>
          <w:szCs w:val="24"/>
          <w:u w:val="single"/>
        </w:rPr>
        <w:t xml:space="preserve">                                                                </w:t>
      </w:r>
      <w:r w:rsidRPr="004464FF">
        <w:rPr>
          <w:b/>
          <w:sz w:val="24"/>
          <w:szCs w:val="24"/>
          <w:u w:val="single"/>
        </w:rPr>
        <w:tab/>
      </w:r>
    </w:p>
    <w:p w14:paraId="7F267271" w14:textId="77777777" w:rsidR="0025403E" w:rsidRDefault="0025403E" w:rsidP="0025403E">
      <w:pPr>
        <w:ind w:left="360"/>
        <w:rPr>
          <w:sz w:val="24"/>
          <w:szCs w:val="24"/>
        </w:rPr>
      </w:pPr>
    </w:p>
    <w:p w14:paraId="01015091" w14:textId="77777777" w:rsidR="0025403E" w:rsidRPr="004464FF" w:rsidRDefault="0025403E" w:rsidP="0025403E">
      <w:pPr>
        <w:ind w:left="360"/>
        <w:rPr>
          <w:b/>
          <w:sz w:val="24"/>
          <w:szCs w:val="24"/>
        </w:rPr>
      </w:pPr>
      <w:r w:rsidRPr="004464FF">
        <w:rPr>
          <w:b/>
          <w:sz w:val="24"/>
          <w:szCs w:val="24"/>
        </w:rPr>
        <w:t>Yours faithfully,</w:t>
      </w:r>
    </w:p>
    <w:p w14:paraId="2A7C735D" w14:textId="6097C166" w:rsidR="0025403E" w:rsidRPr="00FF6251" w:rsidRDefault="0025403E" w:rsidP="0025403E">
      <w:pPr>
        <w:ind w:left="360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              </w:t>
      </w:r>
      <w:r w:rsidRPr="004464FF">
        <w:rPr>
          <w:sz w:val="24"/>
          <w:szCs w:val="24"/>
          <w:u w:val="single"/>
        </w:rPr>
        <w:t xml:space="preserve">                               </w:t>
      </w:r>
      <w:r w:rsidR="000F7DD0">
        <w:rPr>
          <w:sz w:val="24"/>
          <w:szCs w:val="24"/>
          <w:u w:val="single"/>
        </w:rPr>
        <w:t xml:space="preserve">    </w:t>
      </w:r>
      <w:r w:rsidR="00B00E81">
        <w:rPr>
          <w:sz w:val="24"/>
          <w:szCs w:val="24"/>
          <w:u w:val="single"/>
        </w:rPr>
        <w:t xml:space="preserve">                </w:t>
      </w:r>
      <w:r>
        <w:rPr>
          <w:sz w:val="24"/>
          <w:szCs w:val="24"/>
        </w:rPr>
        <w:tab/>
      </w:r>
      <w:r w:rsidR="00B00E81">
        <w:rPr>
          <w:sz w:val="24"/>
          <w:szCs w:val="24"/>
        </w:rPr>
        <w:tab/>
      </w:r>
      <w:r w:rsidR="00FF6251">
        <w:rPr>
          <w:sz w:val="24"/>
          <w:szCs w:val="24"/>
          <w:u w:val="single"/>
        </w:rPr>
        <w:tab/>
      </w:r>
      <w:r w:rsidR="00FF6251">
        <w:rPr>
          <w:sz w:val="24"/>
          <w:szCs w:val="24"/>
          <w:u w:val="single"/>
        </w:rPr>
        <w:tab/>
      </w:r>
      <w:r w:rsidR="00FF6251">
        <w:rPr>
          <w:sz w:val="24"/>
          <w:szCs w:val="24"/>
          <w:u w:val="single"/>
        </w:rPr>
        <w:tab/>
      </w:r>
      <w:r w:rsidR="00FF6251">
        <w:rPr>
          <w:sz w:val="24"/>
          <w:szCs w:val="24"/>
          <w:u w:val="single"/>
        </w:rPr>
        <w:tab/>
      </w:r>
    </w:p>
    <w:p w14:paraId="64AC9D28" w14:textId="375D2029" w:rsidR="00A93896" w:rsidRPr="00A93896" w:rsidRDefault="0025403E" w:rsidP="00A93896">
      <w:pPr>
        <w:ind w:left="360"/>
        <w:rPr>
          <w:sz w:val="24"/>
          <w:szCs w:val="24"/>
          <w:u w:val="single"/>
        </w:rPr>
      </w:pPr>
      <w:r>
        <w:rPr>
          <w:sz w:val="24"/>
          <w:szCs w:val="24"/>
        </w:rPr>
        <w:t>Signature (employe</w:t>
      </w:r>
      <w:r w:rsidR="00FF6251">
        <w:rPr>
          <w:sz w:val="24"/>
          <w:szCs w:val="24"/>
        </w:rPr>
        <w:t>r or pay roller)</w:t>
      </w:r>
      <w:r w:rsidR="00FF6251">
        <w:rPr>
          <w:sz w:val="24"/>
          <w:szCs w:val="24"/>
        </w:rPr>
        <w:tab/>
      </w:r>
      <w:r w:rsidR="00FF6251">
        <w:rPr>
          <w:sz w:val="24"/>
          <w:szCs w:val="24"/>
        </w:rPr>
        <w:tab/>
      </w:r>
      <w:r w:rsidR="00FF6251">
        <w:rPr>
          <w:sz w:val="24"/>
          <w:szCs w:val="24"/>
        </w:rPr>
        <w:tab/>
      </w:r>
      <w:r w:rsidR="00A93896">
        <w:rPr>
          <w:sz w:val="24"/>
          <w:szCs w:val="24"/>
        </w:rPr>
        <w:t>Full Name</w:t>
      </w:r>
      <w:r w:rsidR="000F7DD0">
        <w:rPr>
          <w:sz w:val="24"/>
          <w:szCs w:val="24"/>
        </w:rPr>
        <w:tab/>
      </w:r>
      <w:r w:rsidR="000F7DD0">
        <w:rPr>
          <w:sz w:val="24"/>
          <w:szCs w:val="24"/>
        </w:rPr>
        <w:tab/>
      </w:r>
    </w:p>
    <w:p w14:paraId="2273FAA8" w14:textId="7C84A77D" w:rsidR="00A93896" w:rsidRDefault="00A93896" w:rsidP="00A93896">
      <w:pPr>
        <w:rPr>
          <w:sz w:val="24"/>
          <w:szCs w:val="24"/>
        </w:rPr>
      </w:pPr>
    </w:p>
    <w:p w14:paraId="081A52D6" w14:textId="77777777" w:rsidR="00C946CC" w:rsidRDefault="00C946CC" w:rsidP="00A93896">
      <w:pPr>
        <w:rPr>
          <w:sz w:val="24"/>
          <w:szCs w:val="24"/>
        </w:rPr>
      </w:pPr>
    </w:p>
    <w:p w14:paraId="0CCD0857" w14:textId="4E931B21" w:rsidR="00C946CC" w:rsidRPr="00C946CC" w:rsidRDefault="00AB56E1" w:rsidP="00A93896">
      <w:pPr>
        <w:rPr>
          <w:sz w:val="24"/>
          <w:szCs w:val="24"/>
          <w:u w:val="single"/>
        </w:rPr>
      </w:pPr>
      <w:r>
        <w:rPr>
          <w:sz w:val="24"/>
          <w:szCs w:val="24"/>
        </w:rPr>
        <w:tab/>
      </w:r>
      <w:r w:rsidR="0025403E">
        <w:rPr>
          <w:sz w:val="24"/>
          <w:szCs w:val="24"/>
        </w:rPr>
        <w:tab/>
      </w:r>
      <w:r w:rsidR="0025403E">
        <w:rPr>
          <w:sz w:val="24"/>
          <w:szCs w:val="24"/>
        </w:rPr>
        <w:tab/>
      </w:r>
      <w:r w:rsidR="00C946CC">
        <w:rPr>
          <w:sz w:val="24"/>
          <w:szCs w:val="24"/>
          <w:u w:val="single"/>
        </w:rPr>
        <w:tab/>
      </w:r>
      <w:r w:rsidR="00C946CC">
        <w:rPr>
          <w:sz w:val="24"/>
          <w:szCs w:val="24"/>
          <w:u w:val="single"/>
        </w:rPr>
        <w:tab/>
      </w:r>
      <w:r w:rsidR="00C946CC">
        <w:rPr>
          <w:sz w:val="24"/>
          <w:szCs w:val="24"/>
          <w:u w:val="single"/>
        </w:rPr>
        <w:tab/>
      </w:r>
      <w:r w:rsidR="00C946CC">
        <w:rPr>
          <w:sz w:val="24"/>
          <w:szCs w:val="24"/>
          <w:u w:val="single"/>
        </w:rPr>
        <w:tab/>
      </w:r>
      <w:r w:rsidR="00C946CC">
        <w:rPr>
          <w:sz w:val="24"/>
          <w:szCs w:val="24"/>
          <w:u w:val="single"/>
        </w:rPr>
        <w:tab/>
      </w:r>
      <w:r w:rsidR="00C946CC">
        <w:rPr>
          <w:sz w:val="24"/>
          <w:szCs w:val="24"/>
          <w:u w:val="single"/>
        </w:rPr>
        <w:tab/>
      </w:r>
      <w:r w:rsidR="00C946CC">
        <w:rPr>
          <w:sz w:val="24"/>
          <w:szCs w:val="24"/>
          <w:u w:val="single"/>
        </w:rPr>
        <w:tab/>
      </w:r>
    </w:p>
    <w:p w14:paraId="4BD856A8" w14:textId="3630E4FA" w:rsidR="0025403E" w:rsidRPr="004464FF" w:rsidRDefault="0025403E" w:rsidP="00225304">
      <w:pPr>
        <w:ind w:left="2160" w:firstLine="720"/>
        <w:rPr>
          <w:sz w:val="24"/>
          <w:szCs w:val="24"/>
        </w:rPr>
      </w:pPr>
      <w:r>
        <w:rPr>
          <w:sz w:val="24"/>
          <w:szCs w:val="24"/>
        </w:rPr>
        <w:t>Designation and Official Stamp</w:t>
      </w:r>
    </w:p>
    <w:p w14:paraId="406E3042" w14:textId="77777777" w:rsidR="00981488" w:rsidRPr="00981488" w:rsidRDefault="00981488" w:rsidP="00A54A02">
      <w:pPr>
        <w:tabs>
          <w:tab w:val="left" w:pos="4020"/>
        </w:tabs>
        <w:rPr>
          <w:sz w:val="28"/>
          <w:szCs w:val="28"/>
        </w:rPr>
      </w:pPr>
    </w:p>
    <w:sectPr w:rsidR="00981488" w:rsidRPr="00981488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B6AC0D" w14:textId="77777777" w:rsidR="00F037F3" w:rsidRDefault="00F037F3" w:rsidP="002D3C03">
      <w:pPr>
        <w:spacing w:after="0" w:line="240" w:lineRule="auto"/>
      </w:pPr>
      <w:r>
        <w:separator/>
      </w:r>
    </w:p>
  </w:endnote>
  <w:endnote w:type="continuationSeparator" w:id="0">
    <w:p w14:paraId="2FA6B453" w14:textId="77777777" w:rsidR="00F037F3" w:rsidRDefault="00F037F3" w:rsidP="002D3C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986700" w14:textId="77777777" w:rsidR="00C228DE" w:rsidRDefault="00D86507" w:rsidP="003E6FFB">
    <w:pPr>
      <w:pStyle w:val="Footer"/>
      <w:spacing w:line="276" w:lineRule="auto"/>
    </w:pPr>
    <w:r w:rsidRPr="006A6C1F">
      <w:rPr>
        <w:noProof/>
      </w:rPr>
      <w:drawing>
        <wp:anchor distT="0" distB="0" distL="114300" distR="114300" simplePos="0" relativeHeight="251662336" behindDoc="0" locked="0" layoutInCell="1" allowOverlap="1" wp14:anchorId="3EBD43B0" wp14:editId="4D4585B6">
          <wp:simplePos x="0" y="0"/>
          <wp:positionH relativeFrom="margin">
            <wp:posOffset>4599305</wp:posOffset>
          </wp:positionH>
          <wp:positionV relativeFrom="paragraph">
            <wp:posOffset>-1208405</wp:posOffset>
          </wp:positionV>
          <wp:extent cx="1793220" cy="1796026"/>
          <wp:effectExtent l="0" t="0" r="0" b="0"/>
          <wp:wrapNone/>
          <wp:docPr id="25" name="Picture 25" descr="C:\Users\user\Desktop\gravit\Ngonga\08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user\Desktop\gravit\Ngonga\08.png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schemeClr val="bg2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3220" cy="17960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A6C1F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6AA0F2B" wp14:editId="31254689">
              <wp:simplePos x="0" y="0"/>
              <wp:positionH relativeFrom="column">
                <wp:posOffset>-1142999</wp:posOffset>
              </wp:positionH>
              <wp:positionV relativeFrom="paragraph">
                <wp:posOffset>-5080</wp:posOffset>
              </wp:positionV>
              <wp:extent cx="8229600" cy="0"/>
              <wp:effectExtent l="0" t="0" r="0" b="0"/>
              <wp:wrapNone/>
              <wp:docPr id="131" name="Straight Connector 1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cx1="http://schemas.microsoft.com/office/drawing/2015/9/8/chartex">
          <w:pict>
            <v:line w14:anchorId="1D2EF925" id="Straight Connector 131" o:spid="_x0000_s1026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90pt,-.4pt" to="558pt,-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" strokecolor="#7f7f7f [1612]" strokeweight="1.5pt">
              <v:stroke joinstyle="miter"/>
            </v:line>
          </w:pict>
        </mc:Fallback>
      </mc:AlternateContent>
    </w:r>
    <w:r w:rsidRPr="006A6C1F">
      <w:t>TAX NO.: 8123632-01-1</w:t>
    </w:r>
  </w:p>
  <w:p w14:paraId="30B5024E" w14:textId="26E440D8" w:rsidR="00D86507" w:rsidRPr="006A6C1F" w:rsidRDefault="00D86507" w:rsidP="003E6FFB">
    <w:pPr>
      <w:pStyle w:val="Footer"/>
      <w:spacing w:line="276" w:lineRule="auto"/>
    </w:pPr>
    <w:r w:rsidRPr="006A6C1F">
      <w:t>NAMFISA LICENSE NO.: 25/11/83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B039CB" w14:textId="77777777" w:rsidR="00F037F3" w:rsidRDefault="00F037F3" w:rsidP="002D3C03">
      <w:pPr>
        <w:spacing w:after="0" w:line="240" w:lineRule="auto"/>
      </w:pPr>
      <w:r>
        <w:separator/>
      </w:r>
    </w:p>
  </w:footnote>
  <w:footnote w:type="continuationSeparator" w:id="0">
    <w:p w14:paraId="6668CB39" w14:textId="77777777" w:rsidR="00F037F3" w:rsidRDefault="00F037F3" w:rsidP="002D3C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C2A4ED" w14:textId="77777777" w:rsidR="00D86507" w:rsidRDefault="00F037F3">
    <w:pPr>
      <w:pStyle w:val="Header"/>
    </w:pPr>
    <w:r>
      <w:rPr>
        <w:noProof/>
        <w:lang w:val="en-GB"/>
      </w:rPr>
      <w:pict w14:anchorId="1224AEC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4282503" o:spid="_x0000_s2050" type="#_x0000_t75" style="position:absolute;margin-left:0;margin-top:0;width:355.5pt;height:356.6pt;z-index:-251652096;mso-position-horizontal:center;mso-position-horizontal-relative:margin;mso-position-vertical:center;mso-position-vertical-relative:margin" o:allowincell="f">
          <v:imagedata r:id="rId1" o:title="08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BFB528" w14:textId="1D24D142" w:rsidR="00D86507" w:rsidRPr="00652164" w:rsidRDefault="0098572C" w:rsidP="00BE6384">
    <w:pPr>
      <w:pStyle w:val="Header"/>
      <w:jc w:val="right"/>
      <w:rPr>
        <w:b/>
        <w:sz w:val="44"/>
        <w:szCs w:val="44"/>
      </w:rPr>
    </w:pPr>
    <w:r w:rsidRPr="00652164">
      <w:rPr>
        <w:b/>
        <w:noProof/>
        <w:sz w:val="44"/>
        <w:szCs w:val="44"/>
      </w:rPr>
      <w:drawing>
        <wp:anchor distT="0" distB="0" distL="114300" distR="114300" simplePos="0" relativeHeight="251660288" behindDoc="1" locked="0" layoutInCell="1" allowOverlap="1" wp14:anchorId="0A5F068C" wp14:editId="1CF79FE7">
          <wp:simplePos x="0" y="0"/>
          <wp:positionH relativeFrom="margin">
            <wp:align>left</wp:align>
          </wp:positionH>
          <wp:positionV relativeFrom="paragraph">
            <wp:posOffset>-121920</wp:posOffset>
          </wp:positionV>
          <wp:extent cx="1501775" cy="1504950"/>
          <wp:effectExtent l="0" t="0" r="3175" b="0"/>
          <wp:wrapNone/>
          <wp:docPr id="24" name="Picture 24" descr="C:\Users\user\Desktop\gravit\Ngonga\08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user\Desktop\gravit\Ngonga\08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1775" cy="1504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568C3">
      <w:rPr>
        <w:b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58238" behindDoc="1" locked="0" layoutInCell="1" allowOverlap="1" wp14:anchorId="25BCB719" wp14:editId="0256C1C4">
              <wp:simplePos x="0" y="0"/>
              <wp:positionH relativeFrom="page">
                <wp:posOffset>-21344</wp:posOffset>
              </wp:positionH>
              <wp:positionV relativeFrom="paragraph">
                <wp:posOffset>-2233930</wp:posOffset>
              </wp:positionV>
              <wp:extent cx="2035277" cy="3735070"/>
              <wp:effectExtent l="0" t="0" r="3175" b="0"/>
              <wp:wrapNone/>
              <wp:docPr id="141" name="Moon 1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2035277" cy="3735070"/>
                      </a:xfrm>
                      <a:prstGeom prst="moon">
                        <a:avLst/>
                      </a:prstGeom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068E4AE1" id="_x0000_t184" coordsize="21600,21600" o:spt="184" adj="10800" path="m21600,qx,10800,21600,21600wa@0@10@6@11,21600,21600,21600,xe">
              <v:stroke joinstyle="miter"/>
              <v:formulas>
                <v:f eqn="val #0"/>
                <v:f eqn="sum 21600 0 #0"/>
                <v:f eqn="prod #0 #0 @1"/>
                <v:f eqn="prod 21600 21600 @1"/>
                <v:f eqn="prod @3 2 1"/>
                <v:f eqn="sum @4 0 @2"/>
                <v:f eqn="sum @5 0 #0"/>
                <v:f eqn="prod @5 1 2"/>
                <v:f eqn="sum @7 0 #0"/>
                <v:f eqn="prod @8 1 2"/>
                <v:f eqn="sum 10800 0 @9"/>
                <v:f eqn="sum @9 10800 0"/>
                <v:f eqn="prod #0 9598 32768"/>
                <v:f eqn="sum 21600 0 @12"/>
                <v:f eqn="ellipse @13 21600 10800"/>
                <v:f eqn="sum 10800 0 @14"/>
                <v:f eqn="sum @14 10800 0"/>
              </v:formulas>
              <v:path o:connecttype="custom" o:connectlocs="21600,0;0,10800;21600,21600;@0,10800" o:connectangles="270,180,90,0" textboxrect="@12,@15,@0,@16"/>
              <v:handles>
                <v:h position="#0,center" xrange="0,18900"/>
              </v:handles>
            </v:shapetype>
            <v:shape id="Moon 141" o:spid="_x0000_s1026" type="#_x0000_t184" style="position:absolute;margin-left:-1.7pt;margin-top:-175.9pt;width:160.25pt;height:294.1pt;flip:x;z-index:-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" fillcolor="#deeaf6 [664]" stroked="f" strokeweight="1pt">
              <w10:wrap anchorx="page"/>
            </v:shape>
          </w:pict>
        </mc:Fallback>
      </mc:AlternateContent>
    </w:r>
    <w:r w:rsidR="008568C3">
      <w:rPr>
        <w:b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57725" behindDoc="1" locked="0" layoutInCell="1" allowOverlap="1" wp14:anchorId="6A30A296" wp14:editId="43D2DC76">
              <wp:simplePos x="0" y="0"/>
              <wp:positionH relativeFrom="page">
                <wp:posOffset>44244</wp:posOffset>
              </wp:positionH>
              <wp:positionV relativeFrom="paragraph">
                <wp:posOffset>-2241509</wp:posOffset>
              </wp:positionV>
              <wp:extent cx="3377381" cy="3735070"/>
              <wp:effectExtent l="0" t="0" r="0" b="0"/>
              <wp:wrapNone/>
              <wp:docPr id="142" name="Moon 1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3377381" cy="3735070"/>
                      </a:xfrm>
                      <a:prstGeom prst="moon">
                        <a:avLst/>
                      </a:prstGeom>
                      <a:solidFill>
                        <a:schemeClr val="accent5">
                          <a:lumMod val="40000"/>
                          <a:lumOff val="6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cx1="http://schemas.microsoft.com/office/drawing/2015/9/8/chartex">
          <w:pict>
            <v:shape w14:anchorId="6CEC8342" id="Moon 142" o:spid="_x0000_s1026" type="#_x0000_t184" style="position:absolute;margin-left:3.5pt;margin-top:-176.5pt;width:265.95pt;height:294.1pt;flip:x;z-index:-25165875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" fillcolor="#bdd6ee [1304]" stroked="f" strokeweight="1pt">
              <w10:wrap anchorx="page"/>
            </v:shape>
          </w:pict>
        </mc:Fallback>
      </mc:AlternateContent>
    </w:r>
    <w:r w:rsidR="00364416">
      <w:rPr>
        <w:b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56700" behindDoc="1" locked="0" layoutInCell="1" allowOverlap="1" wp14:anchorId="26A71821" wp14:editId="275A0381">
              <wp:simplePos x="0" y="0"/>
              <wp:positionH relativeFrom="column">
                <wp:posOffset>-1039762</wp:posOffset>
              </wp:positionH>
              <wp:positionV relativeFrom="paragraph">
                <wp:posOffset>-1880175</wp:posOffset>
              </wp:positionV>
              <wp:extent cx="9483213" cy="3391883"/>
              <wp:effectExtent l="0" t="0" r="3810" b="0"/>
              <wp:wrapNone/>
              <wp:docPr id="149" name="Flowchart: Stored Data 14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9483213" cy="3391883"/>
                      </a:xfrm>
                      <a:prstGeom prst="flowChartOnlineStorage">
                        <a:avLst/>
                      </a:prstGeom>
                      <a:solidFill>
                        <a:schemeClr val="accent5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cx1="http://schemas.microsoft.com/office/drawing/2015/9/8/chartex">
          <w:pict>
            <v:shapetype w14:anchorId="1F497D0F" id="_x0000_t130" coordsize="21600,21600" o:spt="130" path="m3600,21597c2662,21202,1837,20075,1087,18440,487,16240,75,13590,,10770,75,8007,487,5412,1087,3045,1837,1465,2662,337,3600,l21597,v-937,337,-1687,1465,-2512,3045c18485,5412,18072,8007,17997,10770v75,2820,488,5470,1088,7670c19910,20075,20660,21202,21597,21597xe">
              <v:stroke joinstyle="miter"/>
              <v:path gradientshapeok="t" o:connecttype="custom" o:connectlocs="10800,0;0,10800;10800,21600;17997,10800" textboxrect="3600,0,17997,21600"/>
            </v:shapetype>
            <v:shape id="Flowchart: Stored Data 149" o:spid="_x0000_s1026" type="#_x0000_t130" style="position:absolute;margin-left:-81.85pt;margin-top:-148.05pt;width:746.7pt;height:267.1pt;rotation:180;z-index:-2516597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" fillcolor="#9cc2e5 [1944]" stroked="f" strokeweight="1pt"/>
          </w:pict>
        </mc:Fallback>
      </mc:AlternateContent>
    </w:r>
    <w:r w:rsidR="00D86507" w:rsidRPr="00652164">
      <w:rPr>
        <w:b/>
        <w:sz w:val="44"/>
        <w:szCs w:val="44"/>
      </w:rPr>
      <w:t>Ndjundo Cash Loan CC</w:t>
    </w:r>
  </w:p>
  <w:p w14:paraId="1F5C4772" w14:textId="7FBD0EFA" w:rsidR="00D86507" w:rsidRDefault="00D86507" w:rsidP="00BE6384">
    <w:pPr>
      <w:pStyle w:val="Header"/>
      <w:jc w:val="right"/>
    </w:pPr>
    <w:r>
      <w:rPr>
        <w:b/>
      </w:rPr>
      <w:tab/>
      <w:t xml:space="preserve">                                                               </w:t>
    </w:r>
    <w:r w:rsidRPr="0092136B">
      <w:t>Quick &amp; Easy Money Lending Services</w:t>
    </w:r>
  </w:p>
  <w:p w14:paraId="12E46D4B" w14:textId="071845F8" w:rsidR="00D86507" w:rsidRDefault="00D86507" w:rsidP="00BE6384">
    <w:pPr>
      <w:pStyle w:val="Header"/>
      <w:jc w:val="right"/>
    </w:pPr>
    <w:r>
      <w:tab/>
      <w:t xml:space="preserve">        </w:t>
    </w:r>
  </w:p>
  <w:p w14:paraId="49784887" w14:textId="0E8DA072" w:rsidR="00D86507" w:rsidRDefault="00D86507" w:rsidP="00BE6384">
    <w:pPr>
      <w:pStyle w:val="Header"/>
      <w:jc w:val="right"/>
    </w:pPr>
    <w:r>
      <w:t>P.O. Box 63360, Wanaheda</w:t>
    </w:r>
  </w:p>
  <w:p w14:paraId="33425037" w14:textId="1859BDCC" w:rsidR="00D86507" w:rsidRDefault="00D86507" w:rsidP="00BE6384">
    <w:pPr>
      <w:pStyle w:val="Header"/>
      <w:jc w:val="right"/>
    </w:pPr>
    <w:r>
      <w:t>Windhoek</w:t>
    </w:r>
  </w:p>
  <w:p w14:paraId="7B48170E" w14:textId="6A25F1ED" w:rsidR="00D86507" w:rsidRDefault="00D86507" w:rsidP="00BE6384">
    <w:pPr>
      <w:pStyle w:val="Header"/>
      <w:jc w:val="right"/>
    </w:pPr>
  </w:p>
  <w:p w14:paraId="7D85034D" w14:textId="557FD10E" w:rsidR="00D86507" w:rsidRPr="00652164" w:rsidRDefault="00D86507" w:rsidP="000847D5">
    <w:pPr>
      <w:pStyle w:val="Header"/>
      <w:spacing w:after="240"/>
      <w:jc w:val="right"/>
      <w:rPr>
        <w:b/>
      </w:rPr>
    </w:pPr>
    <w:r>
      <w:rPr>
        <w:b/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CAFCF6C" wp14:editId="1E3FB1B4">
              <wp:simplePos x="0" y="0"/>
              <wp:positionH relativeFrom="column">
                <wp:posOffset>-990600</wp:posOffset>
              </wp:positionH>
              <wp:positionV relativeFrom="paragraph">
                <wp:posOffset>318770</wp:posOffset>
              </wp:positionV>
              <wp:extent cx="8229600" cy="0"/>
              <wp:effectExtent l="0" t="19050" r="19050" b="19050"/>
              <wp:wrapNone/>
              <wp:docPr id="139" name="Straight Connector 13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cx1="http://schemas.microsoft.com/office/drawing/2015/9/8/chartex">
          <w:pict>
            <v:line w14:anchorId="40552E6F" id="Straight Connector 139" o:spid="_x0000_s1026" style="position:absolute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8pt,25.1pt" to="570pt,2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" strokecolor="#7f7f7f [1612]" strokeweight="2.25pt">
              <v:stroke joinstyle="miter"/>
            </v:line>
          </w:pict>
        </mc:Fallback>
      </mc:AlternateContent>
    </w:r>
    <w:r>
      <w:t>C</w:t>
    </w:r>
    <w:r w:rsidR="008568C3">
      <w:t>C</w:t>
    </w:r>
    <w:r>
      <w:t xml:space="preserve"> </w:t>
    </w:r>
    <w:proofErr w:type="spellStart"/>
    <w:r>
      <w:t>Reg</w:t>
    </w:r>
    <w:proofErr w:type="spellEnd"/>
    <w:r>
      <w:t xml:space="preserve">: </w:t>
    </w:r>
    <w:r>
      <w:rPr>
        <w:b/>
      </w:rPr>
      <w:t xml:space="preserve">   </w:t>
    </w:r>
    <w:r w:rsidRPr="0083401E">
      <w:t>cc/2018/03070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121882" w14:textId="77777777" w:rsidR="00D86507" w:rsidRDefault="00F037F3">
    <w:pPr>
      <w:pStyle w:val="Header"/>
    </w:pPr>
    <w:r>
      <w:rPr>
        <w:noProof/>
        <w:lang w:val="en-GB"/>
      </w:rPr>
      <w:pict w14:anchorId="434787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4282502" o:spid="_x0000_s2049" type="#_x0000_t75" style="position:absolute;margin-left:0;margin-top:0;width:355.5pt;height:356.6pt;z-index:-251653120;mso-position-horizontal:center;mso-position-horizontal-relative:margin;mso-position-vertical:center;mso-position-vertical-relative:margin" o:allowincell="f">
          <v:imagedata r:id="rId1" o:title="08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CD5D49"/>
    <w:multiLevelType w:val="multilevel"/>
    <w:tmpl w:val="6DF828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u w:val="none"/>
      </w:rPr>
    </w:lvl>
  </w:abstractNum>
  <w:abstractNum w:abstractNumId="1" w15:restartNumberingAfterBreak="0">
    <w:nsid w:val="7E21187B"/>
    <w:multiLevelType w:val="multilevel"/>
    <w:tmpl w:val="98E4EE4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NTQwNTGzNDIxsrBQ0lEKTi0uzszPAykwrAUASeDvPywAAAA="/>
  </w:docVars>
  <w:rsids>
    <w:rsidRoot w:val="002D3C03"/>
    <w:rsid w:val="00021068"/>
    <w:rsid w:val="000548D3"/>
    <w:rsid w:val="000575D6"/>
    <w:rsid w:val="000847D5"/>
    <w:rsid w:val="000A1651"/>
    <w:rsid w:val="000B4972"/>
    <w:rsid w:val="000C341E"/>
    <w:rsid w:val="000D7599"/>
    <w:rsid w:val="000D7AE2"/>
    <w:rsid w:val="000E0B26"/>
    <w:rsid w:val="000F7DD0"/>
    <w:rsid w:val="00126C29"/>
    <w:rsid w:val="00184D52"/>
    <w:rsid w:val="00215199"/>
    <w:rsid w:val="00225304"/>
    <w:rsid w:val="00227A5E"/>
    <w:rsid w:val="002305B2"/>
    <w:rsid w:val="00235D84"/>
    <w:rsid w:val="0025403E"/>
    <w:rsid w:val="002D1395"/>
    <w:rsid w:val="002D3C03"/>
    <w:rsid w:val="002F3616"/>
    <w:rsid w:val="00364416"/>
    <w:rsid w:val="003B190B"/>
    <w:rsid w:val="003C40BF"/>
    <w:rsid w:val="003C4682"/>
    <w:rsid w:val="003D56EA"/>
    <w:rsid w:val="003E3009"/>
    <w:rsid w:val="003E6FFB"/>
    <w:rsid w:val="00404E23"/>
    <w:rsid w:val="00461A41"/>
    <w:rsid w:val="004C19A6"/>
    <w:rsid w:val="004E76F1"/>
    <w:rsid w:val="00522B52"/>
    <w:rsid w:val="00530F15"/>
    <w:rsid w:val="005401B3"/>
    <w:rsid w:val="0055278E"/>
    <w:rsid w:val="00586BCC"/>
    <w:rsid w:val="00597236"/>
    <w:rsid w:val="005C1CCD"/>
    <w:rsid w:val="005C3D68"/>
    <w:rsid w:val="005D7D6E"/>
    <w:rsid w:val="00623AA8"/>
    <w:rsid w:val="006327F0"/>
    <w:rsid w:val="006343AB"/>
    <w:rsid w:val="0064610B"/>
    <w:rsid w:val="00652164"/>
    <w:rsid w:val="00652287"/>
    <w:rsid w:val="0067094E"/>
    <w:rsid w:val="00680F6B"/>
    <w:rsid w:val="006814AA"/>
    <w:rsid w:val="00681FBD"/>
    <w:rsid w:val="006A6C1F"/>
    <w:rsid w:val="006D741B"/>
    <w:rsid w:val="006F5418"/>
    <w:rsid w:val="00735019"/>
    <w:rsid w:val="007761E0"/>
    <w:rsid w:val="00792E82"/>
    <w:rsid w:val="007E193A"/>
    <w:rsid w:val="007E3601"/>
    <w:rsid w:val="007F4335"/>
    <w:rsid w:val="008005C7"/>
    <w:rsid w:val="008018D0"/>
    <w:rsid w:val="00811225"/>
    <w:rsid w:val="0083401E"/>
    <w:rsid w:val="008517DF"/>
    <w:rsid w:val="008568C3"/>
    <w:rsid w:val="00892191"/>
    <w:rsid w:val="00896269"/>
    <w:rsid w:val="008B377C"/>
    <w:rsid w:val="008B3CE1"/>
    <w:rsid w:val="0092136B"/>
    <w:rsid w:val="00971244"/>
    <w:rsid w:val="00976F8A"/>
    <w:rsid w:val="00977172"/>
    <w:rsid w:val="00981488"/>
    <w:rsid w:val="00982A8B"/>
    <w:rsid w:val="0098572C"/>
    <w:rsid w:val="0098670F"/>
    <w:rsid w:val="00994967"/>
    <w:rsid w:val="00996A4C"/>
    <w:rsid w:val="00A47EA8"/>
    <w:rsid w:val="00A54A02"/>
    <w:rsid w:val="00A7625F"/>
    <w:rsid w:val="00A84C5A"/>
    <w:rsid w:val="00A93896"/>
    <w:rsid w:val="00AB56E1"/>
    <w:rsid w:val="00AC378D"/>
    <w:rsid w:val="00AD275F"/>
    <w:rsid w:val="00AD4A26"/>
    <w:rsid w:val="00AF7D05"/>
    <w:rsid w:val="00B00E81"/>
    <w:rsid w:val="00B3351D"/>
    <w:rsid w:val="00B54FAD"/>
    <w:rsid w:val="00B5623F"/>
    <w:rsid w:val="00B766ED"/>
    <w:rsid w:val="00B83B3F"/>
    <w:rsid w:val="00BE6384"/>
    <w:rsid w:val="00BF76FB"/>
    <w:rsid w:val="00C01221"/>
    <w:rsid w:val="00C217C4"/>
    <w:rsid w:val="00C228DE"/>
    <w:rsid w:val="00C305E0"/>
    <w:rsid w:val="00C52A13"/>
    <w:rsid w:val="00C570C7"/>
    <w:rsid w:val="00C60AF1"/>
    <w:rsid w:val="00C74D4D"/>
    <w:rsid w:val="00C8024B"/>
    <w:rsid w:val="00C946CC"/>
    <w:rsid w:val="00CD0A94"/>
    <w:rsid w:val="00CD0FC3"/>
    <w:rsid w:val="00D45E14"/>
    <w:rsid w:val="00D476EF"/>
    <w:rsid w:val="00D55218"/>
    <w:rsid w:val="00D61208"/>
    <w:rsid w:val="00D6799A"/>
    <w:rsid w:val="00D722B0"/>
    <w:rsid w:val="00D86507"/>
    <w:rsid w:val="00DD3C59"/>
    <w:rsid w:val="00E057BC"/>
    <w:rsid w:val="00E11DD5"/>
    <w:rsid w:val="00E27EFE"/>
    <w:rsid w:val="00E4026A"/>
    <w:rsid w:val="00E710B2"/>
    <w:rsid w:val="00E86E79"/>
    <w:rsid w:val="00E92ADA"/>
    <w:rsid w:val="00EA0CE9"/>
    <w:rsid w:val="00EA6256"/>
    <w:rsid w:val="00ED6DFB"/>
    <w:rsid w:val="00F037F3"/>
    <w:rsid w:val="00F510F0"/>
    <w:rsid w:val="00F8797E"/>
    <w:rsid w:val="00FB4502"/>
    <w:rsid w:val="00FF6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C72738F"/>
  <w15:chartTrackingRefBased/>
  <w15:docId w15:val="{352C3A4C-53C7-4EF5-950E-4D9D55DEE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403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3C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3C03"/>
  </w:style>
  <w:style w:type="paragraph" w:styleId="Footer">
    <w:name w:val="footer"/>
    <w:basedOn w:val="Normal"/>
    <w:link w:val="FooterChar"/>
    <w:uiPriority w:val="99"/>
    <w:unhideWhenUsed/>
    <w:rsid w:val="002D3C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3C03"/>
  </w:style>
  <w:style w:type="paragraph" w:styleId="BalloonText">
    <w:name w:val="Balloon Text"/>
    <w:basedOn w:val="Normal"/>
    <w:link w:val="BalloonTextChar"/>
    <w:uiPriority w:val="99"/>
    <w:semiHidden/>
    <w:unhideWhenUsed/>
    <w:rsid w:val="009857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72C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8670F"/>
    <w:pPr>
      <w:spacing w:after="0" w:line="240" w:lineRule="auto"/>
    </w:pPr>
  </w:style>
  <w:style w:type="table" w:styleId="TableGrid">
    <w:name w:val="Table Grid"/>
    <w:basedOn w:val="TableNormal"/>
    <w:uiPriority w:val="39"/>
    <w:rsid w:val="00680F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7094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40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i Shipoke</dc:creator>
  <cp:keywords/>
  <dc:description/>
  <cp:lastModifiedBy>Administrator</cp:lastModifiedBy>
  <cp:revision>29</cp:revision>
  <cp:lastPrinted>2020-03-27T17:30:00Z</cp:lastPrinted>
  <dcterms:created xsi:type="dcterms:W3CDTF">2020-10-26T09:32:00Z</dcterms:created>
  <dcterms:modified xsi:type="dcterms:W3CDTF">2021-07-20T08:58:00Z</dcterms:modified>
</cp:coreProperties>
</file>